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4a60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e3c7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09:56Z</dcterms:created>
  <dcterms:modified xsi:type="dcterms:W3CDTF">2022-05-09T19:09:56Z</dcterms:modified>
</cp:coreProperties>
</file>